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B0D03" w14:textId="4AE16A04" w:rsidR="00E9346F" w:rsidRDefault="00FD38D9" w:rsidP="00D92C17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Prathamesh </w:t>
      </w:r>
      <w:r w:rsidRPr="00E9346F">
        <w:rPr>
          <w:rFonts w:ascii="Times New Roman" w:hAnsi="Times New Roman" w:cs="Times New Roman"/>
          <w:b/>
          <w:bCs/>
          <w:noProof/>
          <w:sz w:val="28"/>
          <w:szCs w:val="28"/>
        </w:rPr>
        <w:t>Pradip Datar</w:t>
      </w:r>
    </w:p>
    <w:p w14:paraId="4E8F2F71" w14:textId="0160F091" w:rsidR="00B96A62" w:rsidRPr="00937D42" w:rsidRDefault="00B96A62" w:rsidP="00D92C17">
      <w:pPr>
        <w:pStyle w:val="NoSpacing"/>
        <w:jc w:val="center"/>
        <w:rPr>
          <w:rStyle w:val="Hyperlink"/>
          <w:rFonts w:ascii="Times New Roman" w:hAnsi="Times New Roman" w:cs="Times New Roman"/>
          <w:color w:val="auto"/>
          <w:sz w:val="8"/>
          <w:szCs w:val="8"/>
          <w:u w:val="none"/>
        </w:rPr>
      </w:pPr>
    </w:p>
    <w:p w14:paraId="5CC0C05B" w14:textId="113F75FF" w:rsidR="00585F8B" w:rsidRPr="00826D44" w:rsidRDefault="00826D44" w:rsidP="00B96A62">
      <w:pPr>
        <w:pStyle w:val="NoSpacing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826D44">
        <w:rPr>
          <w:rFonts w:ascii="Times New Roman" w:hAnsi="Times New Roman" w:cs="Times New Roman"/>
          <w:sz w:val="20"/>
          <w:szCs w:val="20"/>
        </w:rPr>
        <w:t xml:space="preserve">| </w:t>
      </w:r>
      <w:hyperlink r:id="rId8" w:history="1">
        <w:r w:rsidRPr="00826D4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585F8B"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</w:t>
      </w:r>
      <w:r w:rsidR="00585F8B" w:rsidRPr="00646F4D">
        <w:rPr>
          <w:rStyle w:val="Hyperlink"/>
          <w:rFonts w:ascii="Times New Roman" w:hAnsi="Times New Roman" w:cs="Times New Roman"/>
          <w:color w:val="auto"/>
          <w:sz w:val="20"/>
          <w:szCs w:val="20"/>
        </w:rPr>
        <w:t>315-728-0287</w:t>
      </w:r>
      <w:r w:rsidR="00585F8B"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</w:t>
      </w:r>
      <w:hyperlink r:id="rId9" w:history="1">
        <w:r w:rsidR="00585F8B" w:rsidRPr="00826D4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LinkedIn</w:t>
        </w:r>
      </w:hyperlink>
      <w:r w:rsidR="00585F8B"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</w:t>
      </w:r>
      <w:hyperlink r:id="rId10" w:history="1">
        <w:r w:rsidR="00585F8B" w:rsidRPr="00826D4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GitHub</w:t>
        </w:r>
      </w:hyperlink>
      <w:r w:rsidR="00585F8B"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</w:t>
      </w:r>
      <w:hyperlink r:id="rId11" w:history="1">
        <w:r w:rsidR="00585F8B" w:rsidRPr="00826D4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Medium</w:t>
        </w:r>
      </w:hyperlink>
      <w:r w:rsidR="00585F8B"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</w:t>
      </w:r>
      <w:r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</w:t>
      </w:r>
      <w:hyperlink r:id="rId12" w:history="1">
        <w:r w:rsidRPr="00826D4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Google Scholar</w:t>
        </w:r>
      </w:hyperlink>
      <w:r w:rsidRPr="00826D44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</w:t>
      </w:r>
    </w:p>
    <w:p w14:paraId="3AA40931" w14:textId="033C8AF0" w:rsidR="00B96A62" w:rsidRPr="00585F8B" w:rsidRDefault="00B96A62" w:rsidP="00B96A62">
      <w:pPr>
        <w:pStyle w:val="NoSpacing"/>
        <w:rPr>
          <w:rFonts w:ascii="Times New Roman" w:hAnsi="Times New Roman" w:cs="Times New Roman"/>
          <w:sz w:val="8"/>
          <w:szCs w:val="8"/>
        </w:rPr>
      </w:pPr>
    </w:p>
    <w:p w14:paraId="45E37F25" w14:textId="093208B1" w:rsidR="00D92C17" w:rsidRDefault="00B96A62" w:rsidP="000F4DCC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xperienced Data Scientist, bringing </w:t>
      </w:r>
      <w:r w:rsidR="000516A7">
        <w:rPr>
          <w:rFonts w:ascii="Times New Roman" w:hAnsi="Times New Roman" w:cs="Times New Roman"/>
          <w:sz w:val="20"/>
          <w:szCs w:val="20"/>
        </w:rPr>
        <w:t xml:space="preserve">technical expertise, </w:t>
      </w:r>
      <w:r w:rsidR="00342E55">
        <w:rPr>
          <w:rFonts w:ascii="Times New Roman" w:hAnsi="Times New Roman" w:cs="Times New Roman"/>
          <w:sz w:val="20"/>
          <w:szCs w:val="20"/>
        </w:rPr>
        <w:t xml:space="preserve">passion, </w:t>
      </w:r>
      <w:r w:rsidR="000516A7">
        <w:rPr>
          <w:rFonts w:ascii="Times New Roman" w:hAnsi="Times New Roman" w:cs="Times New Roman"/>
          <w:sz w:val="20"/>
          <w:szCs w:val="20"/>
        </w:rPr>
        <w:t xml:space="preserve">and </w:t>
      </w:r>
      <w:r w:rsidR="00342E55">
        <w:rPr>
          <w:rFonts w:ascii="Times New Roman" w:hAnsi="Times New Roman" w:cs="Times New Roman"/>
          <w:sz w:val="20"/>
          <w:szCs w:val="20"/>
        </w:rPr>
        <w:t>versatility</w:t>
      </w:r>
      <w:r w:rsidR="000516A7">
        <w:rPr>
          <w:rFonts w:ascii="Times New Roman" w:hAnsi="Times New Roman" w:cs="Times New Roman"/>
          <w:sz w:val="20"/>
          <w:szCs w:val="20"/>
        </w:rPr>
        <w:t xml:space="preserve"> </w:t>
      </w:r>
      <w:r w:rsidR="00342E55">
        <w:rPr>
          <w:rFonts w:ascii="Times New Roman" w:hAnsi="Times New Roman" w:cs="Times New Roman"/>
          <w:sz w:val="20"/>
          <w:szCs w:val="20"/>
        </w:rPr>
        <w:t xml:space="preserve">to create </w:t>
      </w:r>
      <w:r w:rsidR="00FC7F92">
        <w:rPr>
          <w:rFonts w:ascii="Times New Roman" w:hAnsi="Times New Roman" w:cs="Times New Roman"/>
          <w:sz w:val="20"/>
          <w:szCs w:val="20"/>
        </w:rPr>
        <w:t>business impact</w:t>
      </w:r>
    </w:p>
    <w:p w14:paraId="0A6CCCC5" w14:textId="7CB23B26" w:rsidR="000F4DCC" w:rsidRPr="000F4DCC" w:rsidRDefault="000F4DCC" w:rsidP="000F4DCC">
      <w:pPr>
        <w:pStyle w:val="NoSpacing"/>
        <w:jc w:val="center"/>
        <w:rPr>
          <w:rFonts w:ascii="Times New Roman" w:hAnsi="Times New Roman" w:cs="Times New Roman"/>
          <w:sz w:val="8"/>
          <w:szCs w:val="8"/>
        </w:rPr>
      </w:pPr>
    </w:p>
    <w:bookmarkEnd w:id="0"/>
    <w:p w14:paraId="3195641F" w14:textId="47B163CD" w:rsidR="00A06553" w:rsidRPr="001573DB" w:rsidRDefault="00D92C17" w:rsidP="000F4DCC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2BA362DF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Courses: </w:t>
      </w:r>
      <w:r w:rsidR="00EC1A22">
        <w:rPr>
          <w:rFonts w:ascii="Times New Roman" w:hAnsi="Times New Roman" w:cs="Times New Roman"/>
          <w:bCs/>
          <w:i/>
          <w:iCs/>
          <w:sz w:val="20"/>
          <w:szCs w:val="20"/>
        </w:rPr>
        <w:t>Big Data Analytics</w:t>
      </w:r>
      <w:r w:rsidR="000A07BC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, </w:t>
      </w:r>
      <w:r w:rsidR="00EC1A22">
        <w:rPr>
          <w:rFonts w:ascii="Times New Roman" w:hAnsi="Times New Roman" w:cs="Times New Roman"/>
          <w:bCs/>
          <w:i/>
          <w:iCs/>
          <w:sz w:val="20"/>
          <w:szCs w:val="20"/>
        </w:rPr>
        <w:t>Text Mining, Cloud Management</w:t>
      </w:r>
      <w:r w:rsidR="00177A19">
        <w:rPr>
          <w:rFonts w:ascii="Times New Roman" w:hAnsi="Times New Roman" w:cs="Times New Roman"/>
          <w:bCs/>
          <w:i/>
          <w:iCs/>
          <w:sz w:val="20"/>
          <w:szCs w:val="20"/>
        </w:rPr>
        <w:t>, Database Management</w:t>
      </w: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7C838DDA" w:rsidR="007657C1" w:rsidRPr="001573DB" w:rsidRDefault="00D75EDB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Relevant </w:t>
      </w:r>
      <w:r w:rsidR="00D92C17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3E913671" w14:textId="4C92E653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</w:t>
      </w:r>
      <w:r w:rsidR="004A7197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Boston, US; Jun ‘20 – Aug ‘20</w:t>
      </w:r>
    </w:p>
    <w:p w14:paraId="0B2C2214" w14:textId="77777777" w:rsidR="00CB4F5F" w:rsidRPr="00CB4F5F" w:rsidRDefault="00687588" w:rsidP="0099185C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57725B2A" w:rsidR="00EC7139" w:rsidRPr="00EC7139" w:rsidRDefault="00EF36A8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ensitized well pressure data dependent on temperature fluctuations by 10% using </w:t>
      </w:r>
      <w:r w:rsidR="00EC7139">
        <w:rPr>
          <w:rFonts w:ascii="Times New Roman" w:hAnsi="Times New Roman" w:cs="Times New Roman"/>
          <w:iCs/>
          <w:sz w:val="20"/>
          <w:szCs w:val="20"/>
        </w:rPr>
        <w:t>linear regression for temperature estimation</w:t>
      </w:r>
    </w:p>
    <w:p w14:paraId="3538565C" w14:textId="77363000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</w:p>
    <w:p w14:paraId="1D6F79B2" w14:textId="78E7FC6D" w:rsidR="008A505F" w:rsidRPr="008A505F" w:rsidRDefault="00E7288E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C</w:t>
      </w:r>
      <w:r w:rsidRPr="008A505F">
        <w:rPr>
          <w:rFonts w:ascii="Times New Roman" w:hAnsi="Times New Roman" w:cs="Times New Roman"/>
          <w:iCs/>
          <w:sz w:val="20"/>
          <w:szCs w:val="20"/>
        </w:rPr>
        <w:t>oordinate</w:t>
      </w:r>
      <w:r>
        <w:rPr>
          <w:rFonts w:ascii="Times New Roman" w:hAnsi="Times New Roman" w:cs="Times New Roman"/>
          <w:iCs/>
          <w:sz w:val="20"/>
          <w:szCs w:val="20"/>
        </w:rPr>
        <w:t xml:space="preserve">d with COO </w:t>
      </w:r>
      <w:r w:rsidR="008A505F" w:rsidRPr="008A505F">
        <w:rPr>
          <w:rFonts w:ascii="Times New Roman" w:hAnsi="Times New Roman" w:cs="Times New Roman"/>
          <w:iCs/>
          <w:sz w:val="20"/>
          <w:szCs w:val="20"/>
        </w:rPr>
        <w:t>to conduct a parametric study and validate research findings using agile methodology and Jira</w:t>
      </w:r>
      <w:r w:rsidR="001752B1">
        <w:rPr>
          <w:rFonts w:ascii="Times New Roman" w:hAnsi="Times New Roman" w:cs="Times New Roman"/>
          <w:iCs/>
          <w:sz w:val="20"/>
          <w:szCs w:val="20"/>
        </w:rPr>
        <w:t xml:space="preserve"> for tracking</w:t>
      </w:r>
    </w:p>
    <w:p w14:paraId="723812FF" w14:textId="77777777" w:rsidR="0073029C" w:rsidRPr="00937D42" w:rsidRDefault="0073029C" w:rsidP="0073029C">
      <w:pPr>
        <w:pStyle w:val="NoSpacing"/>
        <w:rPr>
          <w:rFonts w:ascii="Times New Roman" w:hAnsi="Times New Roman" w:cs="Times New Roman"/>
          <w:iCs/>
          <w:sz w:val="12"/>
          <w:szCs w:val="12"/>
        </w:rPr>
      </w:pPr>
    </w:p>
    <w:p w14:paraId="1D9F5055" w14:textId="68C5B17E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Associate Data Scientist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6C5D878E" w14:textId="17706CEC" w:rsidR="00E6471D" w:rsidRDefault="001752B1" w:rsidP="001752B1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Developed </w:t>
      </w:r>
      <w:r w:rsidR="00E6471D">
        <w:rPr>
          <w:rFonts w:ascii="Times New Roman" w:hAnsi="Times New Roman" w:cs="Times New Roman"/>
          <w:iCs/>
          <w:sz w:val="20"/>
          <w:szCs w:val="20"/>
        </w:rPr>
        <w:t xml:space="preserve">a Know Your Customer (KYC) verification system for banking and finance clients using RNN, AWS </w:t>
      </w:r>
      <w:proofErr w:type="spellStart"/>
      <w:r w:rsidR="00E6471D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="00E6471D">
        <w:rPr>
          <w:rFonts w:ascii="Times New Roman" w:hAnsi="Times New Roman" w:cs="Times New Roman"/>
          <w:iCs/>
          <w:sz w:val="20"/>
          <w:szCs w:val="20"/>
        </w:rPr>
        <w:t xml:space="preserve">, EC2, S3 adhering to AML (Anti-Money Laundering) norms prescribed by regulatory bodies for smooth customer onboarding </w:t>
      </w:r>
    </w:p>
    <w:p w14:paraId="7E34A06A" w14:textId="07BBFA8D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</w:t>
      </w:r>
      <w:r w:rsidR="001515CC">
        <w:rPr>
          <w:rFonts w:ascii="Times New Roman" w:hAnsi="Times New Roman" w:cs="Times New Roman"/>
          <w:iCs/>
          <w:sz w:val="20"/>
          <w:szCs w:val="20"/>
        </w:rPr>
        <w:t xml:space="preserve">, </w:t>
      </w:r>
      <w:r w:rsidR="00866052">
        <w:rPr>
          <w:rFonts w:ascii="Times New Roman" w:hAnsi="Times New Roman" w:cs="Times New Roman"/>
          <w:iCs/>
          <w:sz w:val="20"/>
          <w:szCs w:val="20"/>
        </w:rPr>
        <w:t>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A8792E">
        <w:rPr>
          <w:rFonts w:ascii="Times New Roman" w:hAnsi="Times New Roman" w:cs="Times New Roman"/>
          <w:iCs/>
          <w:sz w:val="20"/>
          <w:szCs w:val="20"/>
        </w:rPr>
        <w:t xml:space="preserve">for </w:t>
      </w:r>
      <w:r w:rsidR="00920371">
        <w:rPr>
          <w:rFonts w:ascii="Times New Roman" w:hAnsi="Times New Roman" w:cs="Times New Roman"/>
          <w:iCs/>
          <w:sz w:val="20"/>
          <w:szCs w:val="20"/>
        </w:rPr>
        <w:t xml:space="preserve">an </w:t>
      </w:r>
      <w:r w:rsidR="00A8792E">
        <w:rPr>
          <w:rFonts w:ascii="Times New Roman" w:hAnsi="Times New Roman" w:cs="Times New Roman"/>
          <w:iCs/>
          <w:sz w:val="20"/>
          <w:szCs w:val="20"/>
        </w:rPr>
        <w:t>expedited recovery</w:t>
      </w:r>
    </w:p>
    <w:p w14:paraId="5BB29EAC" w14:textId="6908F7C1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 w:rsidR="00601729">
        <w:rPr>
          <w:rFonts w:ascii="Times New Roman" w:hAnsi="Times New Roman" w:cs="Times New Roman"/>
          <w:iCs/>
          <w:sz w:val="20"/>
          <w:szCs w:val="20"/>
        </w:rPr>
        <w:t>and</w:t>
      </w:r>
      <w:r>
        <w:rPr>
          <w:rFonts w:ascii="Times New Roman" w:hAnsi="Times New Roman" w:cs="Times New Roman"/>
          <w:iCs/>
          <w:sz w:val="20"/>
          <w:szCs w:val="20"/>
        </w:rPr>
        <w:t xml:space="preserve"> detect</w:t>
      </w:r>
      <w:r w:rsidR="00601729">
        <w:rPr>
          <w:rFonts w:ascii="Times New Roman" w:hAnsi="Times New Roman" w:cs="Times New Roman"/>
          <w:iCs/>
          <w:sz w:val="20"/>
          <w:szCs w:val="20"/>
        </w:rPr>
        <w:t>ed</w:t>
      </w:r>
      <w:r>
        <w:rPr>
          <w:rFonts w:ascii="Times New Roman" w:hAnsi="Times New Roman" w:cs="Times New Roman"/>
          <w:iCs/>
          <w:sz w:val="20"/>
          <w:szCs w:val="20"/>
        </w:rPr>
        <w:t xml:space="preserve">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02B13460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3AC0523E" w14:textId="26651E09" w:rsidR="005F705E" w:rsidRDefault="00E86615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Researched</w:t>
      </w:r>
      <w:r w:rsidR="00111F9A">
        <w:rPr>
          <w:rFonts w:ascii="Times New Roman" w:hAnsi="Times New Roman" w:cs="Times New Roman"/>
          <w:iCs/>
          <w:sz w:val="20"/>
          <w:szCs w:val="20"/>
        </w:rPr>
        <w:t xml:space="preserve"> a </w:t>
      </w:r>
      <w:r w:rsidR="00CE0130">
        <w:rPr>
          <w:rFonts w:ascii="Times New Roman" w:hAnsi="Times New Roman" w:cs="Times New Roman"/>
          <w:iCs/>
          <w:sz w:val="20"/>
          <w:szCs w:val="20"/>
        </w:rPr>
        <w:t>large</w:t>
      </w:r>
      <w:r w:rsidR="00111F9A">
        <w:rPr>
          <w:rFonts w:ascii="Times New Roman" w:hAnsi="Times New Roman" w:cs="Times New Roman"/>
          <w:iCs/>
          <w:sz w:val="20"/>
          <w:szCs w:val="20"/>
        </w:rPr>
        <w:t xml:space="preserve"> Google </w:t>
      </w:r>
      <w:r>
        <w:rPr>
          <w:rFonts w:ascii="Times New Roman" w:hAnsi="Times New Roman" w:cs="Times New Roman"/>
          <w:iCs/>
          <w:sz w:val="20"/>
          <w:szCs w:val="20"/>
        </w:rPr>
        <w:t>c</w:t>
      </w:r>
      <w:r w:rsidR="00111F9A">
        <w:rPr>
          <w:rFonts w:ascii="Times New Roman" w:hAnsi="Times New Roman" w:cs="Times New Roman"/>
          <w:iCs/>
          <w:sz w:val="20"/>
          <w:szCs w:val="20"/>
        </w:rPr>
        <w:t xml:space="preserve">luster dataset 2020 (5 TB) to characterize the temporal </w:t>
      </w:r>
      <w:r w:rsidR="00CE0130">
        <w:rPr>
          <w:rFonts w:ascii="Times New Roman" w:hAnsi="Times New Roman" w:cs="Times New Roman"/>
          <w:iCs/>
          <w:sz w:val="20"/>
          <w:szCs w:val="20"/>
        </w:rPr>
        <w:t>correlations in vertical scaling</w:t>
      </w:r>
      <w:r>
        <w:rPr>
          <w:rFonts w:ascii="Times New Roman" w:hAnsi="Times New Roman" w:cs="Times New Roman"/>
          <w:iCs/>
          <w:sz w:val="20"/>
          <w:szCs w:val="20"/>
        </w:rPr>
        <w:t xml:space="preserve"> of Borg clusters</w:t>
      </w:r>
    </w:p>
    <w:p w14:paraId="08AEC473" w14:textId="4D53AEE5" w:rsidR="005F705E" w:rsidRDefault="00CE0130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Compared latency</w:t>
      </w:r>
      <w:r w:rsidR="00920371">
        <w:rPr>
          <w:rFonts w:ascii="Times New Roman" w:hAnsi="Times New Roman" w:cs="Times New Roman"/>
          <w:iCs/>
          <w:sz w:val="20"/>
          <w:szCs w:val="20"/>
        </w:rPr>
        <w:t>-</w:t>
      </w:r>
      <w:r>
        <w:rPr>
          <w:rFonts w:ascii="Times New Roman" w:hAnsi="Times New Roman" w:cs="Times New Roman"/>
          <w:iCs/>
          <w:sz w:val="20"/>
          <w:szCs w:val="20"/>
        </w:rPr>
        <w:t xml:space="preserve">sensitive and production priority jobs for scheduling </w:t>
      </w:r>
      <w:r w:rsidR="004D3D4B">
        <w:rPr>
          <w:rFonts w:ascii="Times New Roman" w:hAnsi="Times New Roman" w:cs="Times New Roman"/>
          <w:iCs/>
          <w:sz w:val="20"/>
          <w:szCs w:val="20"/>
        </w:rPr>
        <w:t xml:space="preserve">delays and resource requests for jobs and </w:t>
      </w:r>
      <w:proofErr w:type="spellStart"/>
      <w:r w:rsidR="004D3D4B">
        <w:rPr>
          <w:rFonts w:ascii="Times New Roman" w:hAnsi="Times New Roman" w:cs="Times New Roman"/>
          <w:iCs/>
          <w:sz w:val="20"/>
          <w:szCs w:val="20"/>
        </w:rPr>
        <w:t>alloc</w:t>
      </w:r>
      <w:proofErr w:type="spellEnd"/>
      <w:r w:rsidR="004D3D4B">
        <w:rPr>
          <w:rFonts w:ascii="Times New Roman" w:hAnsi="Times New Roman" w:cs="Times New Roman"/>
          <w:iCs/>
          <w:sz w:val="20"/>
          <w:szCs w:val="20"/>
        </w:rPr>
        <w:t xml:space="preserve"> sets</w:t>
      </w:r>
      <w:r w:rsidR="00CC4FAB">
        <w:rPr>
          <w:rFonts w:ascii="Times New Roman" w:hAnsi="Times New Roman" w:cs="Times New Roman"/>
          <w:iCs/>
          <w:sz w:val="20"/>
          <w:szCs w:val="20"/>
        </w:rPr>
        <w:t xml:space="preserve"> in GCP</w:t>
      </w:r>
    </w:p>
    <w:p w14:paraId="719F079D" w14:textId="4E0BEF43" w:rsidR="004D3D4B" w:rsidRDefault="004D3D4B" w:rsidP="004D3D4B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 a social phenomenon of drinking bleach during a pandemic by extracting 2 TB coronavirus tweets using MongoDB</w:t>
      </w:r>
    </w:p>
    <w:p w14:paraId="3AE6CD35" w14:textId="181A1E92" w:rsidR="000A07BC" w:rsidRPr="004D3D4B" w:rsidRDefault="00E86615" w:rsidP="004D3D4B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E86615">
        <w:rPr>
          <w:rFonts w:ascii="Times New Roman" w:hAnsi="Times New Roman" w:cs="Times New Roman"/>
          <w:iCs/>
          <w:sz w:val="20"/>
          <w:szCs w:val="20"/>
        </w:rPr>
        <w:t>Designed coursework for ‘IST 359 – Intro to DBMS’ and mentored hybrid class in concepts such as Normalization and ERDs</w:t>
      </w:r>
    </w:p>
    <w:p w14:paraId="2170A093" w14:textId="78CCE4C4" w:rsidR="00EC799E" w:rsidRPr="00EC799E" w:rsidRDefault="00EC799E" w:rsidP="00EC799E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7B721E40" w14:textId="1310084B" w:rsidR="00EC799E" w:rsidRDefault="00CC4FAB" w:rsidP="00EC799E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Relevant </w:t>
      </w:r>
      <w:r w:rsidR="00380FA8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7712A56" w14:textId="66AD8036" w:rsidR="00EC799E" w:rsidRDefault="00EC799E" w:rsidP="00EC799E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b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Pause &amp; Ponder: </w:t>
      </w:r>
      <w:r w:rsidR="00380FA8" w:rsidRPr="00380FA8">
        <w:rPr>
          <w:rFonts w:ascii="Times New Roman" w:hAnsi="Times New Roman" w:cs="Times New Roman"/>
          <w:b/>
          <w:sz w:val="20"/>
          <w:szCs w:val="20"/>
        </w:rPr>
        <w:t>Altice USA 2020 Innovation Hackathon</w:t>
      </w:r>
      <w:r w:rsidR="00A0510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E2E03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(NLP and </w:t>
      </w:r>
      <w:r w:rsidRPr="001E2E03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  <w:u w:val="single"/>
        </w:rPr>
        <w:t>Cloud</w:t>
      </w:r>
      <w:r w:rsidR="001E2E03" w:rsidRPr="001E2E03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  <w:u w:val="single"/>
        </w:rPr>
        <w:t xml:space="preserve"> </w:t>
      </w:r>
      <w:proofErr w:type="gramStart"/>
      <w:r w:rsidR="001E2E03" w:rsidRPr="001E2E03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  <w:u w:val="single"/>
        </w:rPr>
        <w:t>Computing</w:t>
      </w:r>
      <w:r w:rsidRPr="001E2E03">
        <w:rPr>
          <w:rFonts w:ascii="Times New Roman" w:hAnsi="Times New Roman" w:cs="Times New Roman"/>
          <w:b/>
          <w:i/>
          <w:iCs/>
          <w:sz w:val="20"/>
          <w:szCs w:val="20"/>
          <w:u w:val="single"/>
        </w:rPr>
        <w:t>)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</w:t>
      </w:r>
      <w:proofErr w:type="gramEnd"/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      </w:t>
      </w:r>
      <w:r w:rsidR="00380FA8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</w:t>
      </w:r>
      <w:hyperlink r:id="rId13" w:history="1">
        <w:r w:rsidRPr="00EC799E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Nov </w:t>
      </w:r>
      <w:r w:rsidR="00AD1D2A">
        <w:rPr>
          <w:rFonts w:ascii="Times New Roman" w:hAnsi="Times New Roman" w:cs="Times New Roman"/>
          <w:b/>
          <w:i/>
          <w:iCs/>
          <w:sz w:val="20"/>
          <w:szCs w:val="20"/>
        </w:rPr>
        <w:t>’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>20</w:t>
      </w:r>
      <w:r w:rsidR="00AD1D2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– Nov ‘20</w:t>
      </w:r>
      <w:r w:rsidRPr="00EC799E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                                                                                                                    </w:t>
      </w:r>
    </w:p>
    <w:p w14:paraId="3C5CD10D" w14:textId="25E53AFF" w:rsidR="001E2E03" w:rsidRDefault="001E2E03" w:rsidP="001E2E03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380FA8">
        <w:rPr>
          <w:rFonts w:ascii="Times New Roman" w:hAnsi="Times New Roman" w:cs="Times New Roman"/>
          <w:bCs/>
          <w:sz w:val="20"/>
          <w:szCs w:val="20"/>
        </w:rPr>
        <w:t>Achieved 2</w:t>
      </w:r>
      <w:r w:rsidRPr="00380FA8">
        <w:rPr>
          <w:rFonts w:ascii="Times New Roman" w:hAnsi="Times New Roman" w:cs="Times New Roman"/>
          <w:bCs/>
          <w:sz w:val="20"/>
          <w:szCs w:val="20"/>
          <w:vertAlign w:val="superscript"/>
        </w:rPr>
        <w:t>nd</w:t>
      </w:r>
      <w:r w:rsidRPr="00380FA8">
        <w:rPr>
          <w:rFonts w:ascii="Times New Roman" w:hAnsi="Times New Roman" w:cs="Times New Roman"/>
          <w:bCs/>
          <w:sz w:val="20"/>
          <w:szCs w:val="20"/>
        </w:rPr>
        <w:t xml:space="preserve"> Place at the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 hackathon </w:t>
      </w:r>
      <w:r w:rsidR="00A05100" w:rsidRPr="00380FA8">
        <w:rPr>
          <w:rFonts w:ascii="Times New Roman" w:hAnsi="Times New Roman" w:cs="Times New Roman"/>
          <w:bCs/>
          <w:sz w:val="20"/>
          <w:szCs w:val="20"/>
        </w:rPr>
        <w:t>organized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by Altice, Google, Microsoft, and Infosys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 to help improve user’s mental health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29506E09" w14:textId="1C13F881" w:rsidR="001E2E03" w:rsidRDefault="00380FA8" w:rsidP="001E2E03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</w:t>
      </w:r>
      <w:r w:rsidR="00A05100">
        <w:rPr>
          <w:rFonts w:ascii="Times New Roman" w:hAnsi="Times New Roman" w:cs="Times New Roman"/>
          <w:bCs/>
          <w:sz w:val="20"/>
          <w:szCs w:val="20"/>
        </w:rPr>
        <w:t>enerat</w:t>
      </w:r>
      <w:r>
        <w:rPr>
          <w:rFonts w:ascii="Times New Roman" w:hAnsi="Times New Roman" w:cs="Times New Roman"/>
          <w:bCs/>
          <w:sz w:val="20"/>
          <w:szCs w:val="20"/>
        </w:rPr>
        <w:t>ed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top topics with topic modeling</w:t>
      </w:r>
      <w:r>
        <w:rPr>
          <w:rFonts w:ascii="Times New Roman" w:hAnsi="Times New Roman" w:cs="Times New Roman"/>
          <w:bCs/>
          <w:sz w:val="20"/>
          <w:szCs w:val="20"/>
        </w:rPr>
        <w:t xml:space="preserve"> NMF algorithm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on the </w:t>
      </w:r>
      <w:r w:rsidR="00992C26">
        <w:rPr>
          <w:rFonts w:ascii="Times New Roman" w:hAnsi="Times New Roman" w:cs="Times New Roman"/>
          <w:bCs/>
          <w:sz w:val="20"/>
          <w:szCs w:val="20"/>
        </w:rPr>
        <w:t>user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browsing data</w:t>
      </w:r>
      <w:r>
        <w:rPr>
          <w:rFonts w:ascii="Times New Roman" w:hAnsi="Times New Roman" w:cs="Times New Roman"/>
          <w:bCs/>
          <w:sz w:val="20"/>
          <w:szCs w:val="20"/>
        </w:rPr>
        <w:t xml:space="preserve"> and created a web application using Flask</w:t>
      </w:r>
    </w:p>
    <w:p w14:paraId="663E6676" w14:textId="453126B5" w:rsidR="00A05100" w:rsidRDefault="00A05100" w:rsidP="001E2E03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sted </w:t>
      </w:r>
      <w:r w:rsidR="00380FA8">
        <w:rPr>
          <w:rFonts w:ascii="Times New Roman" w:hAnsi="Times New Roman" w:cs="Times New Roman"/>
          <w:bCs/>
          <w:sz w:val="20"/>
          <w:szCs w:val="20"/>
        </w:rPr>
        <w:t>Flask app</w:t>
      </w:r>
      <w:r>
        <w:rPr>
          <w:rFonts w:ascii="Times New Roman" w:hAnsi="Times New Roman" w:cs="Times New Roman"/>
          <w:bCs/>
          <w:sz w:val="20"/>
          <w:szCs w:val="20"/>
        </w:rPr>
        <w:t xml:space="preserve"> on 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GCP VM instance and provided </w:t>
      </w:r>
      <w:r w:rsidR="00992C26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monthly summary of top topics for </w:t>
      </w:r>
      <w:r w:rsidR="00992C26">
        <w:rPr>
          <w:rFonts w:ascii="Times New Roman" w:hAnsi="Times New Roman" w:cs="Times New Roman"/>
          <w:bCs/>
          <w:sz w:val="20"/>
          <w:szCs w:val="20"/>
        </w:rPr>
        <w:t>browsing data on HTML webpage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484D825C" w14:textId="77777777" w:rsidR="00380FA8" w:rsidRPr="00937D42" w:rsidRDefault="00380FA8" w:rsidP="0044359C">
      <w:pPr>
        <w:pStyle w:val="NoSpacing"/>
        <w:rPr>
          <w:rFonts w:ascii="Times New Roman" w:hAnsi="Times New Roman" w:cs="Times New Roman"/>
          <w:noProof/>
          <w:sz w:val="12"/>
          <w:szCs w:val="12"/>
        </w:rPr>
      </w:pPr>
    </w:p>
    <w:p w14:paraId="79484883" w14:textId="0770A65E" w:rsidR="00AD1D2A" w:rsidRPr="001573DB" w:rsidRDefault="00AD1D2A" w:rsidP="00AD1D2A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2020</w:t>
      </w:r>
      <w:r w:rsidR="00A57954">
        <w:rPr>
          <w:rFonts w:ascii="Times New Roman" w:hAnsi="Times New Roman" w:cs="Times New Roman"/>
          <w:b/>
          <w:sz w:val="20"/>
          <w:szCs w:val="20"/>
        </w:rPr>
        <w:t xml:space="preserve"> US</w:t>
      </w:r>
      <w:r>
        <w:rPr>
          <w:rFonts w:ascii="Times New Roman" w:hAnsi="Times New Roman" w:cs="Times New Roman"/>
          <w:b/>
          <w:sz w:val="20"/>
          <w:szCs w:val="20"/>
        </w:rPr>
        <w:t xml:space="preserve"> Election Analysi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</w:t>
      </w:r>
      <w:r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Big Data and Machine </w:t>
      </w:r>
      <w:proofErr w:type="gramStart"/>
      <w:r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A5795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C4DE9">
        <w:rPr>
          <w:rFonts w:ascii="Times New Roman" w:hAnsi="Times New Roman" w:cs="Times New Roman"/>
          <w:b/>
          <w:sz w:val="20"/>
          <w:szCs w:val="20"/>
        </w:rPr>
        <w:t xml:space="preserve">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4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>;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>’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20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– Dec ‘20</w:t>
      </w:r>
    </w:p>
    <w:p w14:paraId="5AE2CB73" w14:textId="16E47EA0" w:rsidR="004C7481" w:rsidRDefault="004C7481" w:rsidP="00AD1D2A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E445A8">
        <w:rPr>
          <w:rFonts w:ascii="Times New Roman" w:hAnsi="Times New Roman" w:cs="Times New Roman"/>
          <w:bCs/>
          <w:sz w:val="20"/>
          <w:szCs w:val="20"/>
        </w:rPr>
        <w:t>Performed a comparative analysis of tweets before and after the election resul</w:t>
      </w:r>
      <w:r w:rsidR="00E445A8" w:rsidRPr="00E445A8">
        <w:rPr>
          <w:rFonts w:ascii="Times New Roman" w:hAnsi="Times New Roman" w:cs="Times New Roman"/>
          <w:bCs/>
          <w:sz w:val="20"/>
          <w:szCs w:val="20"/>
        </w:rPr>
        <w:t xml:space="preserve">t to </w:t>
      </w:r>
      <w:r w:rsidR="00A57954">
        <w:rPr>
          <w:rFonts w:ascii="Times New Roman" w:hAnsi="Times New Roman" w:cs="Times New Roman"/>
          <w:bCs/>
          <w:sz w:val="20"/>
          <w:szCs w:val="20"/>
        </w:rPr>
        <w:t xml:space="preserve">unearth </w:t>
      </w:r>
      <w:r w:rsidR="00E445A8" w:rsidRPr="00E445A8">
        <w:rPr>
          <w:rFonts w:ascii="Times New Roman" w:hAnsi="Times New Roman" w:cs="Times New Roman"/>
          <w:bCs/>
          <w:sz w:val="20"/>
          <w:szCs w:val="20"/>
        </w:rPr>
        <w:t xml:space="preserve">the influence of social media </w:t>
      </w:r>
      <w:r w:rsidR="00177A19">
        <w:rPr>
          <w:rFonts w:ascii="Times New Roman" w:hAnsi="Times New Roman" w:cs="Times New Roman"/>
          <w:bCs/>
          <w:sz w:val="20"/>
          <w:szCs w:val="20"/>
        </w:rPr>
        <w:t>on</w:t>
      </w:r>
      <w:r w:rsidR="00E445A8" w:rsidRPr="00E445A8">
        <w:rPr>
          <w:rFonts w:ascii="Times New Roman" w:hAnsi="Times New Roman" w:cs="Times New Roman"/>
          <w:bCs/>
          <w:sz w:val="20"/>
          <w:szCs w:val="20"/>
        </w:rPr>
        <w:t xml:space="preserve"> elections</w:t>
      </w:r>
    </w:p>
    <w:p w14:paraId="420EB8CE" w14:textId="4AC857CB" w:rsidR="00A57954" w:rsidRDefault="00A57954" w:rsidP="00AD1D2A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eveloped a user aggregated hashtag analysis and applied Kmeans clustering and PCA to detect communities and identify outliers</w:t>
      </w:r>
    </w:p>
    <w:p w14:paraId="02DCE3E3" w14:textId="1C3F5DB1" w:rsidR="00A57954" w:rsidRPr="00E445A8" w:rsidRDefault="00920371" w:rsidP="00AD1D2A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pplied Logistic Regression and Random Forest in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PySpark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E2618D">
        <w:rPr>
          <w:rFonts w:ascii="Times New Roman" w:hAnsi="Times New Roman" w:cs="Times New Roman"/>
          <w:bCs/>
          <w:sz w:val="20"/>
          <w:szCs w:val="20"/>
        </w:rPr>
        <w:t>recognize</w:t>
      </w:r>
      <w:r>
        <w:rPr>
          <w:rFonts w:ascii="Times New Roman" w:hAnsi="Times New Roman" w:cs="Times New Roman"/>
          <w:bCs/>
          <w:sz w:val="20"/>
          <w:szCs w:val="20"/>
        </w:rPr>
        <w:t xml:space="preserve"> feature</w:t>
      </w:r>
      <w:r w:rsidR="00787754">
        <w:rPr>
          <w:rFonts w:ascii="Times New Roman" w:hAnsi="Times New Roman" w:cs="Times New Roman"/>
          <w:bCs/>
          <w:sz w:val="20"/>
          <w:szCs w:val="20"/>
        </w:rPr>
        <w:t>-</w:t>
      </w:r>
      <w:r w:rsidR="00CC4FAB">
        <w:rPr>
          <w:rFonts w:ascii="Times New Roman" w:hAnsi="Times New Roman" w:cs="Times New Roman"/>
          <w:bCs/>
          <w:sz w:val="20"/>
          <w:szCs w:val="20"/>
        </w:rPr>
        <w:t xml:space="preserve">rich </w:t>
      </w:r>
      <w:r>
        <w:rPr>
          <w:rFonts w:ascii="Times New Roman" w:hAnsi="Times New Roman" w:cs="Times New Roman"/>
          <w:bCs/>
          <w:sz w:val="20"/>
          <w:szCs w:val="20"/>
        </w:rPr>
        <w:t>words</w:t>
      </w:r>
      <w:r w:rsidR="00E2618D">
        <w:rPr>
          <w:rFonts w:ascii="Times New Roman" w:hAnsi="Times New Roman" w:cs="Times New Roman"/>
          <w:bCs/>
          <w:sz w:val="20"/>
          <w:szCs w:val="20"/>
        </w:rPr>
        <w:t xml:space="preserve"> in predicting user sentiment</w:t>
      </w:r>
    </w:p>
    <w:p w14:paraId="1E2E8245" w14:textId="77777777" w:rsidR="00AD1D2A" w:rsidRPr="00AD1D2A" w:rsidRDefault="00AD1D2A" w:rsidP="0044359C">
      <w:pPr>
        <w:pStyle w:val="NoSpacing"/>
        <w:rPr>
          <w:rFonts w:ascii="Times New Roman" w:hAnsi="Times New Roman" w:cs="Times New Roman"/>
          <w:bCs/>
          <w:sz w:val="12"/>
          <w:szCs w:val="12"/>
        </w:rPr>
      </w:pPr>
    </w:p>
    <w:p w14:paraId="5F43B8CD" w14:textId="03652B10" w:rsidR="00957071" w:rsidRDefault="00F05908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CoronaEXT</w:t>
      </w:r>
      <w:proofErr w:type="spellEnd"/>
      <w:r w:rsidR="006D15FF">
        <w:rPr>
          <w:rFonts w:ascii="Times New Roman" w:hAnsi="Times New Roman" w:cs="Times New Roman"/>
          <w:b/>
          <w:sz w:val="20"/>
          <w:szCs w:val="20"/>
        </w:rPr>
        <w:t xml:space="preserve">: Tracking COVID cases </w:t>
      </w:r>
      <w:r w:rsidR="006D15FF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(Cloud and Database </w:t>
      </w:r>
      <w:proofErr w:type="gramStart"/>
      <w:r w:rsidR="006D15FF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Management)</w:t>
      </w:r>
      <w:r w:rsidR="006D15FF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="006D15FF">
        <w:rPr>
          <w:rFonts w:ascii="Times New Roman" w:hAnsi="Times New Roman" w:cs="Times New Roman"/>
          <w:b/>
          <w:sz w:val="20"/>
          <w:szCs w:val="20"/>
        </w:rPr>
        <w:t xml:space="preserve">                           </w:t>
      </w:r>
      <w:r w:rsidR="00CA3FFF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hyperlink r:id="rId15" w:history="1">
        <w:r w:rsidR="006D15FF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6D15FF" w:rsidRPr="001573DB">
        <w:rPr>
          <w:rFonts w:ascii="Times New Roman" w:hAnsi="Times New Roman" w:cs="Times New Roman"/>
          <w:b/>
          <w:sz w:val="20"/>
          <w:szCs w:val="20"/>
        </w:rPr>
        <w:t>;</w:t>
      </w:r>
      <w:r w:rsidR="006D15F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D15F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6D15FF">
        <w:rPr>
          <w:rFonts w:ascii="Times New Roman" w:hAnsi="Times New Roman" w:cs="Times New Roman"/>
          <w:b/>
          <w:i/>
          <w:iCs/>
          <w:sz w:val="20"/>
          <w:szCs w:val="20"/>
        </w:rPr>
        <w:t>’</w:t>
      </w:r>
      <w:r w:rsidR="006D15F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20</w:t>
      </w:r>
      <w:r w:rsidR="006D15FF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– Dec ‘20</w:t>
      </w:r>
    </w:p>
    <w:p w14:paraId="67BA448F" w14:textId="1B72ECE8" w:rsidR="00CA3FFF" w:rsidRDefault="00CA3FFF" w:rsidP="00957071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6 to build a web app</w:t>
      </w:r>
      <w:r w:rsidR="00D22890">
        <w:rPr>
          <w:rFonts w:ascii="Times New Roman" w:hAnsi="Times New Roman" w:cs="Times New Roman"/>
          <w:bCs/>
          <w:sz w:val="20"/>
          <w:szCs w:val="20"/>
        </w:rPr>
        <w:t xml:space="preserve"> that tracks COVID-19 cases and helps users assess their symptoms on Google Firebase</w:t>
      </w:r>
    </w:p>
    <w:p w14:paraId="41B2C27E" w14:textId="26AA970A" w:rsidR="00CA3FFF" w:rsidRDefault="00290FAF" w:rsidP="00957071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uthenticated users using AWS Cognito </w:t>
      </w:r>
      <w:r w:rsidR="0055244F">
        <w:rPr>
          <w:rFonts w:ascii="Times New Roman" w:hAnsi="Times New Roman" w:cs="Times New Roman"/>
          <w:bCs/>
          <w:sz w:val="20"/>
          <w:szCs w:val="20"/>
        </w:rPr>
        <w:t xml:space="preserve">for </w:t>
      </w:r>
      <w:r>
        <w:rPr>
          <w:rFonts w:ascii="Times New Roman" w:hAnsi="Times New Roman" w:cs="Times New Roman"/>
          <w:bCs/>
          <w:sz w:val="20"/>
          <w:szCs w:val="20"/>
        </w:rPr>
        <w:t>provid</w:t>
      </w:r>
      <w:r w:rsidR="0055244F">
        <w:rPr>
          <w:rFonts w:ascii="Times New Roman" w:hAnsi="Times New Roman" w:cs="Times New Roman"/>
          <w:bCs/>
          <w:sz w:val="20"/>
          <w:szCs w:val="20"/>
        </w:rPr>
        <w:t>ing</w:t>
      </w:r>
      <w:r w:rsidR="005E3BE4">
        <w:rPr>
          <w:rFonts w:ascii="Times New Roman" w:hAnsi="Times New Roman" w:cs="Times New Roman"/>
          <w:bCs/>
          <w:sz w:val="20"/>
          <w:szCs w:val="20"/>
        </w:rPr>
        <w:t xml:space="preserve"> read</w:t>
      </w:r>
      <w:r>
        <w:rPr>
          <w:rFonts w:ascii="Times New Roman" w:hAnsi="Times New Roman" w:cs="Times New Roman"/>
          <w:bCs/>
          <w:sz w:val="20"/>
          <w:szCs w:val="20"/>
        </w:rPr>
        <w:t xml:space="preserve"> access </w:t>
      </w:r>
      <w:r w:rsidR="00D22890">
        <w:rPr>
          <w:rFonts w:ascii="Times New Roman" w:hAnsi="Times New Roman" w:cs="Times New Roman"/>
          <w:bCs/>
          <w:sz w:val="20"/>
          <w:szCs w:val="20"/>
        </w:rPr>
        <w:t>to</w:t>
      </w:r>
      <w:r w:rsidR="0055244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22890">
        <w:rPr>
          <w:rFonts w:ascii="Times New Roman" w:hAnsi="Times New Roman" w:cs="Times New Roman"/>
          <w:bCs/>
          <w:sz w:val="20"/>
          <w:szCs w:val="20"/>
        </w:rPr>
        <w:t>data on DynamoDB</w:t>
      </w:r>
      <w:r>
        <w:rPr>
          <w:rFonts w:ascii="Times New Roman" w:hAnsi="Times New Roman" w:cs="Times New Roman"/>
          <w:bCs/>
          <w:sz w:val="20"/>
          <w:szCs w:val="20"/>
        </w:rPr>
        <w:t xml:space="preserve"> through AWS API </w:t>
      </w:r>
      <w:r w:rsidR="00787754">
        <w:rPr>
          <w:rFonts w:ascii="Times New Roman" w:hAnsi="Times New Roman" w:cs="Times New Roman"/>
          <w:bCs/>
          <w:sz w:val="20"/>
          <w:szCs w:val="20"/>
        </w:rPr>
        <w:t>G</w:t>
      </w:r>
      <w:r>
        <w:rPr>
          <w:rFonts w:ascii="Times New Roman" w:hAnsi="Times New Roman" w:cs="Times New Roman"/>
          <w:bCs/>
          <w:sz w:val="20"/>
          <w:szCs w:val="20"/>
        </w:rPr>
        <w:t xml:space="preserve">ateway and Lambda </w:t>
      </w:r>
      <w:r w:rsidR="00D22890">
        <w:rPr>
          <w:rFonts w:ascii="Times New Roman" w:hAnsi="Times New Roman" w:cs="Times New Roman"/>
          <w:bCs/>
          <w:sz w:val="20"/>
          <w:szCs w:val="20"/>
        </w:rPr>
        <w:t xml:space="preserve">  </w:t>
      </w:r>
    </w:p>
    <w:p w14:paraId="12BCA06C" w14:textId="77777777" w:rsidR="00957071" w:rsidRPr="00957071" w:rsidRDefault="00957071" w:rsidP="0044359C">
      <w:pPr>
        <w:pStyle w:val="NoSpacing"/>
        <w:rPr>
          <w:rFonts w:ascii="Times New Roman" w:hAnsi="Times New Roman" w:cs="Times New Roman"/>
          <w:bCs/>
          <w:sz w:val="12"/>
          <w:szCs w:val="12"/>
        </w:rPr>
      </w:pPr>
    </w:p>
    <w:p w14:paraId="4861191C" w14:textId="742C36EB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view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NLP and M</w:t>
      </w:r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achine </w:t>
      </w:r>
      <w:proofErr w:type="gramStart"/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6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43D7FD54" w:rsidR="006C169C" w:rsidRDefault="00243B74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m</w:t>
      </w:r>
      <w:r w:rsidR="006C169C">
        <w:rPr>
          <w:rFonts w:ascii="Times New Roman" w:hAnsi="Times New Roman" w:cs="Times New Roman"/>
          <w:bCs/>
          <w:sz w:val="20"/>
          <w:szCs w:val="20"/>
        </w:rPr>
        <w:t>power</w:t>
      </w:r>
      <w:r>
        <w:rPr>
          <w:rFonts w:ascii="Times New Roman" w:hAnsi="Times New Roman" w:cs="Times New Roman"/>
          <w:bCs/>
          <w:sz w:val="20"/>
          <w:szCs w:val="20"/>
        </w:rPr>
        <w:t>ed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>determining review sentiment</w:t>
      </w:r>
      <w:r>
        <w:rPr>
          <w:rFonts w:ascii="Times New Roman" w:hAnsi="Times New Roman" w:cs="Times New Roman"/>
          <w:bCs/>
          <w:sz w:val="20"/>
          <w:szCs w:val="20"/>
        </w:rPr>
        <w:t xml:space="preserve"> of 215K patient reviews</w:t>
      </w:r>
    </w:p>
    <w:p w14:paraId="11CB8E4D" w14:textId="59B2618B" w:rsidR="00A57A69" w:rsidRPr="00A57A69" w:rsidRDefault="00A57A69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redicted sentiment and achieved an F-score of 0.85 by applying LinearSVC model using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</w:p>
    <w:p w14:paraId="5EB3F386" w14:textId="39249ACE" w:rsidR="00937D42" w:rsidRDefault="00A0087E" w:rsidP="00937D42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iscovered ambiguous reviews by conducting a comparative study between SVM and Naïve Bayes models for text classification</w:t>
      </w:r>
    </w:p>
    <w:p w14:paraId="669A8C84" w14:textId="77777777" w:rsidR="003C71FB" w:rsidRPr="003C71FB" w:rsidRDefault="003C71FB" w:rsidP="003C71FB">
      <w:pPr>
        <w:pStyle w:val="NoSpacing"/>
        <w:rPr>
          <w:rFonts w:ascii="Times New Roman" w:hAnsi="Times New Roman" w:cs="Times New Roman"/>
          <w:bCs/>
          <w:sz w:val="12"/>
          <w:szCs w:val="12"/>
        </w:rPr>
      </w:pPr>
    </w:p>
    <w:p w14:paraId="2725D1D3" w14:textId="6245C1E8" w:rsidR="003C71FB" w:rsidRPr="003C71FB" w:rsidRDefault="003C71FB" w:rsidP="003C71FB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3C71F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Pr="003C71F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6D15FF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(Database </w:t>
      </w:r>
      <w:proofErr w:type="gramStart"/>
      <w:r w:rsidRPr="006D15FF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Management)</w:t>
      </w:r>
      <w:r w:rsidRPr="003C71FB">
        <w:rPr>
          <w:rFonts w:ascii="Times New Roman" w:hAnsi="Times New Roman" w:cs="Times New Roman"/>
          <w:bCs/>
          <w:sz w:val="20"/>
          <w:szCs w:val="20"/>
        </w:rPr>
        <w:t xml:space="preserve">   </w:t>
      </w:r>
      <w:proofErr w:type="gramEnd"/>
      <w:r w:rsidRPr="003C71FB">
        <w:rPr>
          <w:rFonts w:ascii="Times New Roman" w:hAnsi="Times New Roman" w:cs="Times New Roman"/>
          <w:bCs/>
          <w:sz w:val="20"/>
          <w:szCs w:val="20"/>
        </w:rPr>
        <w:t xml:space="preserve">                                          </w:t>
      </w:r>
      <w:hyperlink r:id="rId17" w:history="1">
        <w:r w:rsidRPr="003C71F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3C71FB">
        <w:rPr>
          <w:rFonts w:ascii="Times New Roman" w:hAnsi="Times New Roman" w:cs="Times New Roman"/>
          <w:b/>
          <w:i/>
          <w:iCs/>
          <w:sz w:val="20"/>
          <w:szCs w:val="20"/>
        </w:rPr>
        <w:t>; Aug ‘19 – Dec ‘19</w:t>
      </w:r>
    </w:p>
    <w:p w14:paraId="70EF49FD" w14:textId="3C4A773D" w:rsidR="003C71FB" w:rsidRPr="003C71FB" w:rsidRDefault="003C71FB" w:rsidP="003C71FB">
      <w:pPr>
        <w:pStyle w:val="NoSpacing"/>
        <w:numPr>
          <w:ilvl w:val="0"/>
          <w:numId w:val="42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3C71FB"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</w:t>
      </w:r>
      <w:proofErr w:type="spellStart"/>
      <w:r w:rsidRPr="003C71FB">
        <w:rPr>
          <w:rFonts w:ascii="Times New Roman" w:hAnsi="Times New Roman" w:cs="Times New Roman"/>
          <w:bCs/>
          <w:sz w:val="20"/>
          <w:szCs w:val="20"/>
        </w:rPr>
        <w:t>OrangeHousing</w:t>
      </w:r>
      <w:proofErr w:type="spellEnd"/>
      <w:r w:rsidRPr="003C71FB">
        <w:rPr>
          <w:rFonts w:ascii="Times New Roman" w:hAnsi="Times New Roman" w:cs="Times New Roman"/>
          <w:bCs/>
          <w:sz w:val="20"/>
          <w:szCs w:val="20"/>
        </w:rPr>
        <w:t>” and developed a SQL application using ERDs and Reports</w:t>
      </w:r>
    </w:p>
    <w:p w14:paraId="3FBCFAAF" w14:textId="7017C404" w:rsidR="003C71FB" w:rsidRPr="00AC7195" w:rsidRDefault="003C71FB" w:rsidP="00AC7195">
      <w:pPr>
        <w:pStyle w:val="NoSpacing"/>
        <w:numPr>
          <w:ilvl w:val="0"/>
          <w:numId w:val="42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3C71FB">
        <w:rPr>
          <w:rFonts w:ascii="Times New Roman" w:hAnsi="Times New Roman" w:cs="Times New Roman"/>
          <w:bCs/>
          <w:sz w:val="20"/>
          <w:szCs w:val="20"/>
        </w:rPr>
        <w:t>Collaborated with a team of 2 analysts to redesign key processes to support historical data access for efficient financial management</w:t>
      </w:r>
    </w:p>
    <w:p w14:paraId="2113E163" w14:textId="77777777" w:rsidR="006F5517" w:rsidRPr="006F5517" w:rsidRDefault="006F5517" w:rsidP="006F5517">
      <w:pPr>
        <w:pStyle w:val="NoSpacing"/>
        <w:ind w:left="4"/>
        <w:rPr>
          <w:rFonts w:ascii="Times New Roman" w:hAnsi="Times New Roman" w:cs="Times New Roman"/>
          <w:bCs/>
          <w:sz w:val="8"/>
          <w:szCs w:val="8"/>
        </w:rPr>
      </w:pPr>
    </w:p>
    <w:p w14:paraId="42BAF1D4" w14:textId="77777777" w:rsidR="00D75EDB" w:rsidRPr="001573DB" w:rsidRDefault="00D75EDB" w:rsidP="00D75EDB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18DC2616" w14:textId="77777777" w:rsidR="00D75EDB" w:rsidRPr="00937D42" w:rsidRDefault="00D75EDB" w:rsidP="00D75EDB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D75EDB" w:rsidRPr="00937D42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3CF8D89C" w14:textId="480FB33F" w:rsidR="00177A19" w:rsidRDefault="00D75EDB" w:rsidP="00177A19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Core </w:t>
      </w:r>
      <w:r w:rsidRPr="008A6686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8A6686">
        <w:rPr>
          <w:rFonts w:ascii="Times New Roman" w:hAnsi="Times New Roman" w:cs="Times New Roman"/>
          <w:sz w:val="20"/>
          <w:szCs w:val="20"/>
        </w:rPr>
        <w:t xml:space="preserve">: </w:t>
      </w:r>
      <w:r w:rsidR="00ED4FCA">
        <w:rPr>
          <w:rFonts w:ascii="Times New Roman" w:hAnsi="Times New Roman" w:cs="Times New Roman"/>
          <w:sz w:val="20"/>
          <w:szCs w:val="20"/>
        </w:rPr>
        <w:t xml:space="preserve">Statistical Analysis, </w:t>
      </w:r>
      <w:r w:rsidRPr="008A6686">
        <w:rPr>
          <w:rFonts w:ascii="Times New Roman" w:hAnsi="Times New Roman" w:cs="Times New Roman"/>
          <w:sz w:val="20"/>
          <w:szCs w:val="20"/>
        </w:rPr>
        <w:t>Predictive Analytics,</w:t>
      </w:r>
      <w:r>
        <w:rPr>
          <w:rFonts w:ascii="Times New Roman" w:hAnsi="Times New Roman" w:cs="Times New Roman"/>
          <w:sz w:val="20"/>
          <w:szCs w:val="20"/>
        </w:rPr>
        <w:t xml:space="preserve"> Strategy Consulting, Machine Learning</w:t>
      </w:r>
      <w:r w:rsidR="00177A19">
        <w:rPr>
          <w:rFonts w:ascii="Times New Roman" w:hAnsi="Times New Roman" w:cs="Times New Roman"/>
          <w:sz w:val="20"/>
          <w:szCs w:val="20"/>
        </w:rPr>
        <w:t>, NLP, Database Management</w:t>
      </w:r>
    </w:p>
    <w:p w14:paraId="67989FB7" w14:textId="04283AB9" w:rsidR="00ED4FCA" w:rsidRDefault="00177A19" w:rsidP="00ED4FCA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Analytics &amp; Visualization Tools: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MS Excel, Databricks,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 Notebook</w:t>
      </w:r>
      <w:r w:rsidR="00ED4FCA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4202A3">
        <w:rPr>
          <w:rFonts w:ascii="Times New Roman" w:hAnsi="Times New Roman" w:cs="Times New Roman"/>
          <w:sz w:val="20"/>
          <w:szCs w:val="20"/>
          <w:lang w:val="en-GB"/>
        </w:rPr>
        <w:t>M</w:t>
      </w:r>
      <w:r w:rsidR="00ED4FCA">
        <w:rPr>
          <w:rFonts w:ascii="Times New Roman" w:hAnsi="Times New Roman" w:cs="Times New Roman"/>
          <w:sz w:val="20"/>
          <w:szCs w:val="20"/>
          <w:lang w:val="en-GB"/>
        </w:rPr>
        <w:t xml:space="preserve">atplotlib, </w:t>
      </w:r>
      <w:proofErr w:type="spellStart"/>
      <w:r w:rsidR="004202A3">
        <w:rPr>
          <w:rFonts w:ascii="Times New Roman" w:hAnsi="Times New Roman" w:cs="Times New Roman"/>
          <w:sz w:val="20"/>
          <w:szCs w:val="20"/>
          <w:lang w:val="en-GB"/>
        </w:rPr>
        <w:t>P</w:t>
      </w:r>
      <w:r w:rsidR="00ED4FCA">
        <w:rPr>
          <w:rFonts w:ascii="Times New Roman" w:hAnsi="Times New Roman" w:cs="Times New Roman"/>
          <w:sz w:val="20"/>
          <w:szCs w:val="20"/>
          <w:lang w:val="en-GB"/>
        </w:rPr>
        <w:t>lotly</w:t>
      </w:r>
      <w:proofErr w:type="spellEnd"/>
      <w:r w:rsidR="00ED4FCA">
        <w:rPr>
          <w:rFonts w:ascii="Times New Roman" w:hAnsi="Times New Roman" w:cs="Times New Roman"/>
          <w:sz w:val="20"/>
          <w:szCs w:val="20"/>
          <w:lang w:val="en-GB"/>
        </w:rPr>
        <w:t>, ggplot2</w:t>
      </w:r>
    </w:p>
    <w:p w14:paraId="1BC69864" w14:textId="697ADB87" w:rsidR="00ED4FCA" w:rsidRPr="00ED4FCA" w:rsidRDefault="00ED4FCA" w:rsidP="00ED4FCA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  <w:b/>
          <w:bCs/>
          <w:sz w:val="20"/>
          <w:szCs w:val="20"/>
        </w:rPr>
      </w:pPr>
      <w:r w:rsidRPr="00ED4FCA">
        <w:rPr>
          <w:rFonts w:ascii="Times New Roman" w:hAnsi="Times New Roman" w:cs="Times New Roman"/>
          <w:b/>
          <w:bCs/>
          <w:sz w:val="20"/>
          <w:szCs w:val="20"/>
        </w:rPr>
        <w:t>Programming languages &amp; ETL Tools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Python (Pandas, Scikit, </w:t>
      </w:r>
      <w:proofErr w:type="spellStart"/>
      <w:r>
        <w:rPr>
          <w:rFonts w:ascii="Times New Roman" w:hAnsi="Times New Roman" w:cs="Times New Roman"/>
          <w:sz w:val="20"/>
          <w:szCs w:val="20"/>
        </w:rPr>
        <w:t>PySpark</w:t>
      </w:r>
      <w:proofErr w:type="spellEnd"/>
      <w:r>
        <w:rPr>
          <w:rFonts w:ascii="Times New Roman" w:hAnsi="Times New Roman" w:cs="Times New Roman"/>
          <w:sz w:val="20"/>
          <w:szCs w:val="20"/>
        </w:rPr>
        <w:t>), R (</w:t>
      </w:r>
      <w:proofErr w:type="spellStart"/>
      <w:r>
        <w:rPr>
          <w:rFonts w:ascii="Times New Roman" w:hAnsi="Times New Roman" w:cs="Times New Roman"/>
          <w:sz w:val="20"/>
          <w:szCs w:val="20"/>
        </w:rPr>
        <w:t>tidyverse</w:t>
      </w:r>
      <w:proofErr w:type="spellEnd"/>
      <w:r>
        <w:rPr>
          <w:rFonts w:ascii="Times New Roman" w:hAnsi="Times New Roman" w:cs="Times New Roman"/>
          <w:sz w:val="20"/>
          <w:szCs w:val="20"/>
        </w:rPr>
        <w:t>), SQL Server,</w:t>
      </w:r>
      <w:r w:rsidR="00AC7195">
        <w:rPr>
          <w:rFonts w:ascii="Times New Roman" w:hAnsi="Times New Roman" w:cs="Times New Roman"/>
          <w:sz w:val="20"/>
          <w:szCs w:val="20"/>
        </w:rPr>
        <w:t xml:space="preserve"> AWS Redshift, Snowflake</w:t>
      </w:r>
    </w:p>
    <w:p w14:paraId="31E6F47D" w14:textId="6F7AC090" w:rsidR="00ED4FCA" w:rsidRPr="00ED4FCA" w:rsidRDefault="004202A3" w:rsidP="00ED4FCA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Big Data &amp; </w:t>
      </w:r>
      <w:r w:rsidR="00ED4FCA">
        <w:rPr>
          <w:rFonts w:ascii="Times New Roman" w:hAnsi="Times New Roman" w:cs="Times New Roman"/>
          <w:b/>
          <w:bCs/>
          <w:sz w:val="20"/>
          <w:szCs w:val="20"/>
        </w:rPr>
        <w:t xml:space="preserve">Database Skills: </w:t>
      </w:r>
      <w:r w:rsidR="00ED4FCA">
        <w:rPr>
          <w:rFonts w:ascii="Times New Roman" w:hAnsi="Times New Roman" w:cs="Times New Roman"/>
          <w:sz w:val="20"/>
          <w:szCs w:val="20"/>
        </w:rPr>
        <w:t xml:space="preserve">AWS DynamoDB, </w:t>
      </w:r>
      <w:r>
        <w:rPr>
          <w:rFonts w:ascii="Times New Roman" w:hAnsi="Times New Roman" w:cs="Times New Roman"/>
          <w:sz w:val="20"/>
          <w:szCs w:val="20"/>
        </w:rPr>
        <w:t>L</w:t>
      </w:r>
      <w:r w:rsidR="00ED4FCA">
        <w:rPr>
          <w:rFonts w:ascii="Times New Roman" w:hAnsi="Times New Roman" w:cs="Times New Roman"/>
          <w:sz w:val="20"/>
          <w:szCs w:val="20"/>
        </w:rPr>
        <w:t>ambda, EC2, S3</w:t>
      </w:r>
      <w:r>
        <w:rPr>
          <w:rFonts w:ascii="Times New Roman" w:hAnsi="Times New Roman" w:cs="Times New Roman"/>
          <w:sz w:val="20"/>
          <w:szCs w:val="20"/>
        </w:rPr>
        <w:t>, MongoDB, Hadoop, MapReduce</w:t>
      </w:r>
      <w:r w:rsidR="003C71FB">
        <w:rPr>
          <w:rFonts w:ascii="Times New Roman" w:hAnsi="Times New Roman" w:cs="Times New Roman"/>
          <w:sz w:val="20"/>
          <w:szCs w:val="20"/>
        </w:rPr>
        <w:t>,</w:t>
      </w:r>
      <w:r w:rsidR="00AC7195">
        <w:rPr>
          <w:rFonts w:ascii="Times New Roman" w:hAnsi="Times New Roman" w:cs="Times New Roman"/>
          <w:sz w:val="20"/>
          <w:szCs w:val="20"/>
        </w:rPr>
        <w:t xml:space="preserve"> Docker, Spark, </w:t>
      </w:r>
      <w:proofErr w:type="spellStart"/>
      <w:r w:rsidR="00AC7195">
        <w:rPr>
          <w:rFonts w:ascii="Times New Roman" w:hAnsi="Times New Roman" w:cs="Times New Roman"/>
          <w:sz w:val="20"/>
          <w:szCs w:val="20"/>
        </w:rPr>
        <w:t>BigQuery</w:t>
      </w:r>
      <w:proofErr w:type="spellEnd"/>
    </w:p>
    <w:p w14:paraId="69B7395E" w14:textId="77777777" w:rsidR="00F57FCE" w:rsidRPr="00AD1D2A" w:rsidRDefault="00F57FCE" w:rsidP="00EC799E">
      <w:pPr>
        <w:pStyle w:val="NoSpacing"/>
        <w:rPr>
          <w:rFonts w:ascii="Times New Roman" w:hAnsi="Times New Roman" w:cs="Times New Roman"/>
          <w:bCs/>
          <w:sz w:val="8"/>
          <w:szCs w:val="8"/>
        </w:rPr>
      </w:pPr>
    </w:p>
    <w:p w14:paraId="392611A9" w14:textId="3DC7A997" w:rsidR="00F57FCE" w:rsidRPr="001573DB" w:rsidRDefault="00D92C17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23277FB2" w14:textId="21246C86" w:rsidR="00C41AA2" w:rsidRPr="00C32D1A" w:rsidRDefault="000A07BC" w:rsidP="00AD1D2A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0A07BC">
        <w:rPr>
          <w:rFonts w:ascii="Times New Roman" w:hAnsi="Times New Roman" w:cs="Times New Roman"/>
          <w:b/>
          <w:bCs/>
          <w:iCs/>
          <w:sz w:val="20"/>
          <w:szCs w:val="20"/>
        </w:rPr>
        <w:t>Springer Communications: CCIS</w:t>
      </w:r>
      <w:r w:rsidRPr="00C32D1A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7F0714">
        <w:rPr>
          <w:rFonts w:ascii="Times New Roman" w:hAnsi="Times New Roman" w:cs="Times New Roman"/>
          <w:i/>
          <w:sz w:val="20"/>
          <w:szCs w:val="20"/>
          <w:u w:val="single"/>
        </w:rPr>
        <w:t xml:space="preserve">(Volume 941, Chapter 4: Advances in Data </w:t>
      </w:r>
      <w:proofErr w:type="gramStart"/>
      <w:r w:rsidRPr="007F0714">
        <w:rPr>
          <w:rFonts w:ascii="Times New Roman" w:hAnsi="Times New Roman" w:cs="Times New Roman"/>
          <w:i/>
          <w:sz w:val="20"/>
          <w:szCs w:val="20"/>
          <w:u w:val="single"/>
        </w:rPr>
        <w:t>Science)</w:t>
      </w:r>
      <w:r w:rsidR="00C41AA2" w:rsidRPr="00C32D1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r w:rsidR="00C32D1A" w:rsidRPr="00C32D1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</w:t>
      </w:r>
      <w:proofErr w:type="gramEnd"/>
      <w:r w:rsidR="00C32D1A" w:rsidRPr="00C32D1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      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</w:t>
      </w:r>
      <w:hyperlink r:id="rId18" w:history="1">
        <w:r w:rsidR="00C32D1A" w:rsidRPr="00C32D1A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 xml:space="preserve">Publication </w:t>
        </w:r>
        <w:r w:rsidR="00C41AA2" w:rsidRPr="00C32D1A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Link</w:t>
        </w:r>
      </w:hyperlink>
      <w:r w:rsidR="00C41AA2" w:rsidRPr="00C32D1A">
        <w:rPr>
          <w:rFonts w:ascii="Times New Roman" w:hAnsi="Times New Roman" w:cs="Times New Roman"/>
          <w:b/>
          <w:i/>
          <w:iCs/>
          <w:sz w:val="20"/>
          <w:szCs w:val="20"/>
        </w:rPr>
        <w:t>; Jul ‘17 – Jun ‘18</w:t>
      </w:r>
    </w:p>
    <w:p w14:paraId="206FF567" w14:textId="55A0553D" w:rsidR="003D036A" w:rsidRPr="001573DB" w:rsidRDefault="003D036A" w:rsidP="00F57FCE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Proposed an ALPR system using Python to decongest tollways by 82% in India by creating a custom 43K vehicle dataset  </w:t>
      </w:r>
    </w:p>
    <w:p w14:paraId="41134D58" w14:textId="5C4E7D06" w:rsidR="00C32D1A" w:rsidRPr="00C32D1A" w:rsidRDefault="00F57FCE" w:rsidP="00C32D1A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sectPr w:rsidR="00C32D1A" w:rsidRPr="00C32D1A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37CBC" w14:textId="77777777" w:rsidR="007E5BB8" w:rsidRDefault="007E5BB8" w:rsidP="00901C34">
      <w:pPr>
        <w:spacing w:after="0" w:line="240" w:lineRule="auto"/>
      </w:pPr>
      <w:r>
        <w:separator/>
      </w:r>
    </w:p>
  </w:endnote>
  <w:endnote w:type="continuationSeparator" w:id="0">
    <w:p w14:paraId="323C67C4" w14:textId="77777777" w:rsidR="007E5BB8" w:rsidRDefault="007E5BB8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7E5B8" w14:textId="77777777" w:rsidR="007E5BB8" w:rsidRDefault="007E5BB8" w:rsidP="00901C34">
      <w:pPr>
        <w:spacing w:after="0" w:line="240" w:lineRule="auto"/>
      </w:pPr>
      <w:r>
        <w:separator/>
      </w:r>
    </w:p>
  </w:footnote>
  <w:footnote w:type="continuationSeparator" w:id="0">
    <w:p w14:paraId="480D729F" w14:textId="77777777" w:rsidR="007E5BB8" w:rsidRDefault="007E5BB8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D4D13"/>
    <w:multiLevelType w:val="hybridMultilevel"/>
    <w:tmpl w:val="186EB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5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1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6"/>
  </w:num>
  <w:num w:numId="4">
    <w:abstractNumId w:val="21"/>
  </w:num>
  <w:num w:numId="5">
    <w:abstractNumId w:val="33"/>
  </w:num>
  <w:num w:numId="6">
    <w:abstractNumId w:val="25"/>
  </w:num>
  <w:num w:numId="7">
    <w:abstractNumId w:val="36"/>
  </w:num>
  <w:num w:numId="8">
    <w:abstractNumId w:val="12"/>
  </w:num>
  <w:num w:numId="9">
    <w:abstractNumId w:val="3"/>
  </w:num>
  <w:num w:numId="10">
    <w:abstractNumId w:val="8"/>
  </w:num>
  <w:num w:numId="11">
    <w:abstractNumId w:val="27"/>
  </w:num>
  <w:num w:numId="12">
    <w:abstractNumId w:val="9"/>
  </w:num>
  <w:num w:numId="13">
    <w:abstractNumId w:val="38"/>
  </w:num>
  <w:num w:numId="14">
    <w:abstractNumId w:val="10"/>
  </w:num>
  <w:num w:numId="15">
    <w:abstractNumId w:val="40"/>
  </w:num>
  <w:num w:numId="16">
    <w:abstractNumId w:val="5"/>
  </w:num>
  <w:num w:numId="17">
    <w:abstractNumId w:val="39"/>
  </w:num>
  <w:num w:numId="18">
    <w:abstractNumId w:val="28"/>
  </w:num>
  <w:num w:numId="19">
    <w:abstractNumId w:val="30"/>
  </w:num>
  <w:num w:numId="20">
    <w:abstractNumId w:val="4"/>
  </w:num>
  <w:num w:numId="21">
    <w:abstractNumId w:val="18"/>
  </w:num>
  <w:num w:numId="22">
    <w:abstractNumId w:val="1"/>
  </w:num>
  <w:num w:numId="23">
    <w:abstractNumId w:val="29"/>
  </w:num>
  <w:num w:numId="24">
    <w:abstractNumId w:val="23"/>
  </w:num>
  <w:num w:numId="25">
    <w:abstractNumId w:val="35"/>
  </w:num>
  <w:num w:numId="26">
    <w:abstractNumId w:val="32"/>
  </w:num>
  <w:num w:numId="27">
    <w:abstractNumId w:val="20"/>
  </w:num>
  <w:num w:numId="28">
    <w:abstractNumId w:val="24"/>
  </w:num>
  <w:num w:numId="29">
    <w:abstractNumId w:val="14"/>
  </w:num>
  <w:num w:numId="30">
    <w:abstractNumId w:val="17"/>
  </w:num>
  <w:num w:numId="31">
    <w:abstractNumId w:val="34"/>
  </w:num>
  <w:num w:numId="32">
    <w:abstractNumId w:val="11"/>
  </w:num>
  <w:num w:numId="33">
    <w:abstractNumId w:val="37"/>
  </w:num>
  <w:num w:numId="34">
    <w:abstractNumId w:val="15"/>
  </w:num>
  <w:num w:numId="35">
    <w:abstractNumId w:val="13"/>
  </w:num>
  <w:num w:numId="36">
    <w:abstractNumId w:val="22"/>
  </w:num>
  <w:num w:numId="37">
    <w:abstractNumId w:val="26"/>
  </w:num>
  <w:num w:numId="38">
    <w:abstractNumId w:val="31"/>
  </w:num>
  <w:num w:numId="39">
    <w:abstractNumId w:val="2"/>
  </w:num>
  <w:num w:numId="40">
    <w:abstractNumId w:val="19"/>
  </w:num>
  <w:num w:numId="41">
    <w:abstractNumId w:val="41"/>
  </w:num>
  <w:num w:numId="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tqwFAB/lQgQtAAAA"/>
  </w:docVars>
  <w:rsids>
    <w:rsidRoot w:val="0068130D"/>
    <w:rsid w:val="0000002C"/>
    <w:rsid w:val="00001F09"/>
    <w:rsid w:val="00010CBD"/>
    <w:rsid w:val="00013652"/>
    <w:rsid w:val="0003704A"/>
    <w:rsid w:val="00040AEC"/>
    <w:rsid w:val="00040DE1"/>
    <w:rsid w:val="000433BA"/>
    <w:rsid w:val="000456BF"/>
    <w:rsid w:val="00047DAF"/>
    <w:rsid w:val="000516A7"/>
    <w:rsid w:val="0005264E"/>
    <w:rsid w:val="00053147"/>
    <w:rsid w:val="00053FDC"/>
    <w:rsid w:val="00076987"/>
    <w:rsid w:val="0008362B"/>
    <w:rsid w:val="00084A0D"/>
    <w:rsid w:val="00086149"/>
    <w:rsid w:val="00087B30"/>
    <w:rsid w:val="000912AF"/>
    <w:rsid w:val="00091B0D"/>
    <w:rsid w:val="0009309F"/>
    <w:rsid w:val="0009490E"/>
    <w:rsid w:val="00096CB5"/>
    <w:rsid w:val="000A07BC"/>
    <w:rsid w:val="000A07C2"/>
    <w:rsid w:val="000A0FF9"/>
    <w:rsid w:val="000C37A8"/>
    <w:rsid w:val="000D19D0"/>
    <w:rsid w:val="000D1CD7"/>
    <w:rsid w:val="000D4362"/>
    <w:rsid w:val="000D5385"/>
    <w:rsid w:val="000E2296"/>
    <w:rsid w:val="000E6307"/>
    <w:rsid w:val="000F1D30"/>
    <w:rsid w:val="000F4DCC"/>
    <w:rsid w:val="000F7DF0"/>
    <w:rsid w:val="001010D8"/>
    <w:rsid w:val="00101D45"/>
    <w:rsid w:val="00111F9A"/>
    <w:rsid w:val="0012040C"/>
    <w:rsid w:val="00131B5A"/>
    <w:rsid w:val="00134A35"/>
    <w:rsid w:val="00140675"/>
    <w:rsid w:val="0014561D"/>
    <w:rsid w:val="001515CC"/>
    <w:rsid w:val="00155398"/>
    <w:rsid w:val="001573DB"/>
    <w:rsid w:val="00160D55"/>
    <w:rsid w:val="00162734"/>
    <w:rsid w:val="0016692D"/>
    <w:rsid w:val="00170DD0"/>
    <w:rsid w:val="00173521"/>
    <w:rsid w:val="001752B1"/>
    <w:rsid w:val="00175FB3"/>
    <w:rsid w:val="001767E2"/>
    <w:rsid w:val="00177A19"/>
    <w:rsid w:val="00182F72"/>
    <w:rsid w:val="00186CFC"/>
    <w:rsid w:val="00194ED9"/>
    <w:rsid w:val="001B2106"/>
    <w:rsid w:val="001D0B6B"/>
    <w:rsid w:val="001E04D3"/>
    <w:rsid w:val="001E14C6"/>
    <w:rsid w:val="001E2E03"/>
    <w:rsid w:val="001E4C4E"/>
    <w:rsid w:val="001E4FF1"/>
    <w:rsid w:val="001E5AC0"/>
    <w:rsid w:val="001F39FC"/>
    <w:rsid w:val="001F5C9A"/>
    <w:rsid w:val="00204ABB"/>
    <w:rsid w:val="00211196"/>
    <w:rsid w:val="00215369"/>
    <w:rsid w:val="00217940"/>
    <w:rsid w:val="00222EAC"/>
    <w:rsid w:val="00230DC7"/>
    <w:rsid w:val="00234E1C"/>
    <w:rsid w:val="002406DE"/>
    <w:rsid w:val="002407CC"/>
    <w:rsid w:val="00243B74"/>
    <w:rsid w:val="00243C1B"/>
    <w:rsid w:val="00246C5C"/>
    <w:rsid w:val="00261216"/>
    <w:rsid w:val="00262BC1"/>
    <w:rsid w:val="0026774B"/>
    <w:rsid w:val="00290C03"/>
    <w:rsid w:val="00290FAF"/>
    <w:rsid w:val="00295EA1"/>
    <w:rsid w:val="002A0829"/>
    <w:rsid w:val="002A257C"/>
    <w:rsid w:val="002A2AA5"/>
    <w:rsid w:val="002A3328"/>
    <w:rsid w:val="002B029B"/>
    <w:rsid w:val="002B7110"/>
    <w:rsid w:val="002C4508"/>
    <w:rsid w:val="002C5021"/>
    <w:rsid w:val="002E008F"/>
    <w:rsid w:val="002E0FAB"/>
    <w:rsid w:val="002E4D68"/>
    <w:rsid w:val="002F0E19"/>
    <w:rsid w:val="002F2960"/>
    <w:rsid w:val="002F61F4"/>
    <w:rsid w:val="002F75E4"/>
    <w:rsid w:val="002F7C13"/>
    <w:rsid w:val="00302AC7"/>
    <w:rsid w:val="00317387"/>
    <w:rsid w:val="0032162F"/>
    <w:rsid w:val="00325BFC"/>
    <w:rsid w:val="00326837"/>
    <w:rsid w:val="003347B5"/>
    <w:rsid w:val="003355C3"/>
    <w:rsid w:val="00336B43"/>
    <w:rsid w:val="00336EC8"/>
    <w:rsid w:val="00340C6C"/>
    <w:rsid w:val="003417CE"/>
    <w:rsid w:val="00342E55"/>
    <w:rsid w:val="0034743C"/>
    <w:rsid w:val="00351CB3"/>
    <w:rsid w:val="0035281B"/>
    <w:rsid w:val="00353928"/>
    <w:rsid w:val="00365498"/>
    <w:rsid w:val="00372DB9"/>
    <w:rsid w:val="00380224"/>
    <w:rsid w:val="00380FA8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C71FB"/>
    <w:rsid w:val="003D036A"/>
    <w:rsid w:val="003D323F"/>
    <w:rsid w:val="003E34C7"/>
    <w:rsid w:val="003F4624"/>
    <w:rsid w:val="00402FAB"/>
    <w:rsid w:val="00407613"/>
    <w:rsid w:val="0041003A"/>
    <w:rsid w:val="00415400"/>
    <w:rsid w:val="004202A3"/>
    <w:rsid w:val="004217F1"/>
    <w:rsid w:val="00423D8E"/>
    <w:rsid w:val="00424CBB"/>
    <w:rsid w:val="00425013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85063"/>
    <w:rsid w:val="00490871"/>
    <w:rsid w:val="00495B3D"/>
    <w:rsid w:val="00495D60"/>
    <w:rsid w:val="004976FD"/>
    <w:rsid w:val="004A7197"/>
    <w:rsid w:val="004B2902"/>
    <w:rsid w:val="004B2F02"/>
    <w:rsid w:val="004C107F"/>
    <w:rsid w:val="004C3B8E"/>
    <w:rsid w:val="004C7481"/>
    <w:rsid w:val="004D3D4B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244F"/>
    <w:rsid w:val="00555E46"/>
    <w:rsid w:val="00555F9B"/>
    <w:rsid w:val="005577C5"/>
    <w:rsid w:val="00562F4C"/>
    <w:rsid w:val="00563153"/>
    <w:rsid w:val="00563A21"/>
    <w:rsid w:val="0056415A"/>
    <w:rsid w:val="00564783"/>
    <w:rsid w:val="00574A16"/>
    <w:rsid w:val="00575A21"/>
    <w:rsid w:val="00576009"/>
    <w:rsid w:val="00584494"/>
    <w:rsid w:val="00585F8B"/>
    <w:rsid w:val="00590664"/>
    <w:rsid w:val="005A4935"/>
    <w:rsid w:val="005B0300"/>
    <w:rsid w:val="005B03BC"/>
    <w:rsid w:val="005B1ED8"/>
    <w:rsid w:val="005B330E"/>
    <w:rsid w:val="005C64DE"/>
    <w:rsid w:val="005D1327"/>
    <w:rsid w:val="005D5056"/>
    <w:rsid w:val="005E0552"/>
    <w:rsid w:val="005E15A3"/>
    <w:rsid w:val="005E1907"/>
    <w:rsid w:val="005E3BE4"/>
    <w:rsid w:val="005E7030"/>
    <w:rsid w:val="005F6719"/>
    <w:rsid w:val="005F705E"/>
    <w:rsid w:val="00601729"/>
    <w:rsid w:val="006043BD"/>
    <w:rsid w:val="00612C67"/>
    <w:rsid w:val="006147D1"/>
    <w:rsid w:val="006156B9"/>
    <w:rsid w:val="00616835"/>
    <w:rsid w:val="00621006"/>
    <w:rsid w:val="00636248"/>
    <w:rsid w:val="006401FB"/>
    <w:rsid w:val="00640266"/>
    <w:rsid w:val="00640528"/>
    <w:rsid w:val="00641481"/>
    <w:rsid w:val="00646F4D"/>
    <w:rsid w:val="00664C15"/>
    <w:rsid w:val="00667D6A"/>
    <w:rsid w:val="00672702"/>
    <w:rsid w:val="00680174"/>
    <w:rsid w:val="0068130D"/>
    <w:rsid w:val="00687588"/>
    <w:rsid w:val="006914F0"/>
    <w:rsid w:val="006929B9"/>
    <w:rsid w:val="00694B8A"/>
    <w:rsid w:val="006B1D0F"/>
    <w:rsid w:val="006B5265"/>
    <w:rsid w:val="006C128B"/>
    <w:rsid w:val="006C169C"/>
    <w:rsid w:val="006C4DE9"/>
    <w:rsid w:val="006C7F40"/>
    <w:rsid w:val="006D15FF"/>
    <w:rsid w:val="006D22C4"/>
    <w:rsid w:val="006D2762"/>
    <w:rsid w:val="006D2CED"/>
    <w:rsid w:val="006E1698"/>
    <w:rsid w:val="006E2E1F"/>
    <w:rsid w:val="006F455E"/>
    <w:rsid w:val="006F47EE"/>
    <w:rsid w:val="006F5517"/>
    <w:rsid w:val="00705049"/>
    <w:rsid w:val="007113B9"/>
    <w:rsid w:val="00712549"/>
    <w:rsid w:val="00714CAB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754"/>
    <w:rsid w:val="00787CA8"/>
    <w:rsid w:val="007914D2"/>
    <w:rsid w:val="0079624F"/>
    <w:rsid w:val="007B0C06"/>
    <w:rsid w:val="007B1A67"/>
    <w:rsid w:val="007B1FD8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E5BB8"/>
    <w:rsid w:val="007F0714"/>
    <w:rsid w:val="007F51A0"/>
    <w:rsid w:val="00804359"/>
    <w:rsid w:val="0081318B"/>
    <w:rsid w:val="00820C59"/>
    <w:rsid w:val="00821601"/>
    <w:rsid w:val="00826D44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505F"/>
    <w:rsid w:val="008A65A6"/>
    <w:rsid w:val="008A668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16339"/>
    <w:rsid w:val="00920371"/>
    <w:rsid w:val="00925797"/>
    <w:rsid w:val="00931203"/>
    <w:rsid w:val="009315C0"/>
    <w:rsid w:val="0093245E"/>
    <w:rsid w:val="00933C5E"/>
    <w:rsid w:val="0093751E"/>
    <w:rsid w:val="00937D42"/>
    <w:rsid w:val="00941884"/>
    <w:rsid w:val="009447FD"/>
    <w:rsid w:val="009469D0"/>
    <w:rsid w:val="00953B70"/>
    <w:rsid w:val="00957071"/>
    <w:rsid w:val="00975367"/>
    <w:rsid w:val="00976258"/>
    <w:rsid w:val="0097769B"/>
    <w:rsid w:val="00985850"/>
    <w:rsid w:val="00987699"/>
    <w:rsid w:val="0099185C"/>
    <w:rsid w:val="00992ADE"/>
    <w:rsid w:val="00992C26"/>
    <w:rsid w:val="00994779"/>
    <w:rsid w:val="0099545F"/>
    <w:rsid w:val="009960BA"/>
    <w:rsid w:val="009A03A9"/>
    <w:rsid w:val="009A0F2E"/>
    <w:rsid w:val="009A1096"/>
    <w:rsid w:val="009A59D0"/>
    <w:rsid w:val="009B037A"/>
    <w:rsid w:val="009B307A"/>
    <w:rsid w:val="009B79AC"/>
    <w:rsid w:val="009D1F92"/>
    <w:rsid w:val="009E12C6"/>
    <w:rsid w:val="009E2280"/>
    <w:rsid w:val="009E4348"/>
    <w:rsid w:val="009F41A9"/>
    <w:rsid w:val="009F4670"/>
    <w:rsid w:val="00A0087E"/>
    <w:rsid w:val="00A0479F"/>
    <w:rsid w:val="00A0510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57954"/>
    <w:rsid w:val="00A57A69"/>
    <w:rsid w:val="00A65261"/>
    <w:rsid w:val="00A727F3"/>
    <w:rsid w:val="00A763A3"/>
    <w:rsid w:val="00A769C0"/>
    <w:rsid w:val="00A76A42"/>
    <w:rsid w:val="00A8144E"/>
    <w:rsid w:val="00A8792E"/>
    <w:rsid w:val="00A90543"/>
    <w:rsid w:val="00A94DD5"/>
    <w:rsid w:val="00AA0DDE"/>
    <w:rsid w:val="00AA169E"/>
    <w:rsid w:val="00AA23CD"/>
    <w:rsid w:val="00AB2982"/>
    <w:rsid w:val="00AC3A3C"/>
    <w:rsid w:val="00AC5432"/>
    <w:rsid w:val="00AC7195"/>
    <w:rsid w:val="00AC7CE8"/>
    <w:rsid w:val="00AD1330"/>
    <w:rsid w:val="00AD1D2A"/>
    <w:rsid w:val="00AE0890"/>
    <w:rsid w:val="00AF6D36"/>
    <w:rsid w:val="00AF7DC8"/>
    <w:rsid w:val="00B01066"/>
    <w:rsid w:val="00B02DD6"/>
    <w:rsid w:val="00B04D99"/>
    <w:rsid w:val="00B06555"/>
    <w:rsid w:val="00B101C4"/>
    <w:rsid w:val="00B141F3"/>
    <w:rsid w:val="00B1640F"/>
    <w:rsid w:val="00B202CD"/>
    <w:rsid w:val="00B3394F"/>
    <w:rsid w:val="00B357C0"/>
    <w:rsid w:val="00B37916"/>
    <w:rsid w:val="00B4066D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8584E"/>
    <w:rsid w:val="00B9201C"/>
    <w:rsid w:val="00B96A62"/>
    <w:rsid w:val="00BB7227"/>
    <w:rsid w:val="00BC7D4D"/>
    <w:rsid w:val="00BD57BC"/>
    <w:rsid w:val="00BF523D"/>
    <w:rsid w:val="00BF77EC"/>
    <w:rsid w:val="00C00DBB"/>
    <w:rsid w:val="00C01770"/>
    <w:rsid w:val="00C01A19"/>
    <w:rsid w:val="00C065CD"/>
    <w:rsid w:val="00C125DB"/>
    <w:rsid w:val="00C12960"/>
    <w:rsid w:val="00C12E09"/>
    <w:rsid w:val="00C138C5"/>
    <w:rsid w:val="00C1480D"/>
    <w:rsid w:val="00C17D48"/>
    <w:rsid w:val="00C238BE"/>
    <w:rsid w:val="00C24E92"/>
    <w:rsid w:val="00C32D1A"/>
    <w:rsid w:val="00C32FFB"/>
    <w:rsid w:val="00C404AD"/>
    <w:rsid w:val="00C41AA2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A3FFF"/>
    <w:rsid w:val="00CB1F38"/>
    <w:rsid w:val="00CB384C"/>
    <w:rsid w:val="00CB4F5F"/>
    <w:rsid w:val="00CB56B6"/>
    <w:rsid w:val="00CB5D85"/>
    <w:rsid w:val="00CC248B"/>
    <w:rsid w:val="00CC3643"/>
    <w:rsid w:val="00CC469B"/>
    <w:rsid w:val="00CC4FAB"/>
    <w:rsid w:val="00CC647B"/>
    <w:rsid w:val="00CD61F0"/>
    <w:rsid w:val="00CD6494"/>
    <w:rsid w:val="00CE0130"/>
    <w:rsid w:val="00CE0F55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2890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54287"/>
    <w:rsid w:val="00D6001B"/>
    <w:rsid w:val="00D64E7F"/>
    <w:rsid w:val="00D75EDB"/>
    <w:rsid w:val="00D80E70"/>
    <w:rsid w:val="00D92C17"/>
    <w:rsid w:val="00DA02EE"/>
    <w:rsid w:val="00DA038B"/>
    <w:rsid w:val="00DA2E8C"/>
    <w:rsid w:val="00DA3731"/>
    <w:rsid w:val="00DA3D3F"/>
    <w:rsid w:val="00DB0F81"/>
    <w:rsid w:val="00DC0564"/>
    <w:rsid w:val="00DC7236"/>
    <w:rsid w:val="00DF03C0"/>
    <w:rsid w:val="00DF11F3"/>
    <w:rsid w:val="00DF1B37"/>
    <w:rsid w:val="00DF6671"/>
    <w:rsid w:val="00E03E74"/>
    <w:rsid w:val="00E130F3"/>
    <w:rsid w:val="00E15CFE"/>
    <w:rsid w:val="00E173AC"/>
    <w:rsid w:val="00E179DE"/>
    <w:rsid w:val="00E231C0"/>
    <w:rsid w:val="00E2618D"/>
    <w:rsid w:val="00E31303"/>
    <w:rsid w:val="00E41369"/>
    <w:rsid w:val="00E44497"/>
    <w:rsid w:val="00E445A8"/>
    <w:rsid w:val="00E46BAE"/>
    <w:rsid w:val="00E50DDC"/>
    <w:rsid w:val="00E57027"/>
    <w:rsid w:val="00E57C7D"/>
    <w:rsid w:val="00E6471D"/>
    <w:rsid w:val="00E650FE"/>
    <w:rsid w:val="00E70996"/>
    <w:rsid w:val="00E7288E"/>
    <w:rsid w:val="00E736F0"/>
    <w:rsid w:val="00E76C20"/>
    <w:rsid w:val="00E82890"/>
    <w:rsid w:val="00E86615"/>
    <w:rsid w:val="00E9346F"/>
    <w:rsid w:val="00E94CD3"/>
    <w:rsid w:val="00EA0684"/>
    <w:rsid w:val="00EA7020"/>
    <w:rsid w:val="00EB19C1"/>
    <w:rsid w:val="00EB214E"/>
    <w:rsid w:val="00EB53C0"/>
    <w:rsid w:val="00EB6E7D"/>
    <w:rsid w:val="00EC0CA3"/>
    <w:rsid w:val="00EC1A22"/>
    <w:rsid w:val="00EC7139"/>
    <w:rsid w:val="00EC799E"/>
    <w:rsid w:val="00ED4FCA"/>
    <w:rsid w:val="00EE26D5"/>
    <w:rsid w:val="00EE5710"/>
    <w:rsid w:val="00EE7702"/>
    <w:rsid w:val="00EE776D"/>
    <w:rsid w:val="00EF04C3"/>
    <w:rsid w:val="00EF2EBF"/>
    <w:rsid w:val="00EF36A8"/>
    <w:rsid w:val="00EF3974"/>
    <w:rsid w:val="00EF3EBD"/>
    <w:rsid w:val="00EF4DF9"/>
    <w:rsid w:val="00F0064B"/>
    <w:rsid w:val="00F0574E"/>
    <w:rsid w:val="00F05908"/>
    <w:rsid w:val="00F12653"/>
    <w:rsid w:val="00F2445F"/>
    <w:rsid w:val="00F30C4F"/>
    <w:rsid w:val="00F33C8D"/>
    <w:rsid w:val="00F5638E"/>
    <w:rsid w:val="00F57FC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C7F92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://35.223.18.187:9090/" TargetMode="External"/><Relationship Id="rId18" Type="http://schemas.openxmlformats.org/officeDocument/2006/relationships/hyperlink" Target="https://doi.org/10.1007/978-981-13-3582-2_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cpux2kMAAAAJ&amp;hl=en&amp;oi=ao" TargetMode="External"/><Relationship Id="rId17" Type="http://schemas.openxmlformats.org/officeDocument/2006/relationships/hyperlink" Target="https://github.com/pratt-datar/Database-Managemen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ratt-datar/Sentiment-ambiguit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athamesh.datar199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ratt-datar/IST615_CoronaEXT" TargetMode="External"/><Relationship Id="rId10" Type="http://schemas.openxmlformats.org/officeDocument/2006/relationships/hyperlink" Target="https://github.com/pratt-datar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IST_718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9</TotalTime>
  <Pages>1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 Datar</cp:lastModifiedBy>
  <cp:revision>107</cp:revision>
  <cp:lastPrinted>2020-12-15T11:28:00Z</cp:lastPrinted>
  <dcterms:created xsi:type="dcterms:W3CDTF">2020-08-12T05:03:00Z</dcterms:created>
  <dcterms:modified xsi:type="dcterms:W3CDTF">2020-12-15T11:45:00Z</dcterms:modified>
</cp:coreProperties>
</file>